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7777777" w:rsidR="00055218" w:rsidRDefault="00926CFD" w:rsidP="00926CFD">
      <w:pPr>
        <w:pStyle w:val="Title"/>
      </w:pPr>
      <w:r>
        <w:t>Project Plan</w:t>
      </w:r>
      <w:r w:rsidR="003B63F4">
        <w:t xml:space="preserve"> </w:t>
      </w:r>
    </w:p>
    <w:p w14:paraId="37007A95" w14:textId="13969062" w:rsidR="00926CFD" w:rsidRDefault="003B63F4" w:rsidP="00926CFD">
      <w:pPr>
        <w:pStyle w:val="Title"/>
      </w:pPr>
      <w:r>
        <w:t>&lt;</w:t>
      </w:r>
      <w:r w:rsidR="005B4D65">
        <w:t>NSW Revenue Collection Strategies 2011-2017</w:t>
      </w:r>
      <w:r>
        <w:t>&gt;</w:t>
      </w:r>
    </w:p>
    <w:p w14:paraId="286B704F" w14:textId="78158BFE" w:rsidR="00926CFD" w:rsidRDefault="00926CFD" w:rsidP="00926CFD">
      <w:r>
        <w:t>Student Name</w:t>
      </w:r>
      <w:r w:rsidR="003039C0">
        <w:t>s</w:t>
      </w:r>
      <w:r w:rsidR="006726EA">
        <w:t xml:space="preserve"> Zak</w:t>
      </w:r>
      <w:r w:rsidR="00E22C15">
        <w:t xml:space="preserve"> </w:t>
      </w:r>
      <w:r w:rsidR="006726EA">
        <w:t>C</w:t>
      </w:r>
      <w:r w:rsidR="00E22C15">
        <w:t>obham-Da</w:t>
      </w:r>
      <w:r w:rsidR="006726EA">
        <w:t>vis, William</w:t>
      </w:r>
      <w:r w:rsidR="00CA5AA6">
        <w:t xml:space="preserve"> </w:t>
      </w:r>
      <w:r w:rsidR="00DB7D20">
        <w:t>Crane,</w:t>
      </w:r>
      <w:r w:rsidR="00E22C15">
        <w:t xml:space="preserve"> Christopher Linnett</w:t>
      </w:r>
    </w:p>
    <w:p w14:paraId="3CC059CC" w14:textId="2F454DB3"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12E1E807" w14:textId="77777777" w:rsidR="006B43B3"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Hyperlink"/>
                <w:noProof/>
              </w:rPr>
              <w:t>1.0</w:t>
            </w:r>
            <w:r w:rsidR="006B43B3">
              <w:rPr>
                <w:noProof/>
                <w:lang w:eastAsia="en-AU"/>
              </w:rPr>
              <w:tab/>
            </w:r>
            <w:r w:rsidR="006B43B3" w:rsidRPr="00CE26B0">
              <w:rPr>
                <w:rStyle w:val="Hyperlink"/>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TOC2"/>
            <w:tabs>
              <w:tab w:val="left" w:pos="880"/>
              <w:tab w:val="right" w:leader="dot" w:pos="9016"/>
            </w:tabs>
            <w:rPr>
              <w:noProof/>
              <w:lang w:eastAsia="en-AU"/>
            </w:rPr>
          </w:pPr>
          <w:hyperlink w:anchor="_Toc46748288" w:history="1">
            <w:r w:rsidR="006B43B3" w:rsidRPr="00CE26B0">
              <w:rPr>
                <w:rStyle w:val="Hyperlink"/>
                <w:noProof/>
              </w:rPr>
              <w:t>1.1</w:t>
            </w:r>
            <w:r w:rsidR="006B43B3">
              <w:rPr>
                <w:noProof/>
                <w:lang w:eastAsia="en-AU"/>
              </w:rPr>
              <w:tab/>
            </w:r>
            <w:r w:rsidR="006B43B3" w:rsidRPr="00CE26B0">
              <w:rPr>
                <w:rStyle w:val="Hyperlink"/>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TOC2"/>
            <w:tabs>
              <w:tab w:val="left" w:pos="880"/>
              <w:tab w:val="right" w:leader="dot" w:pos="9016"/>
            </w:tabs>
            <w:rPr>
              <w:noProof/>
              <w:lang w:eastAsia="en-AU"/>
            </w:rPr>
          </w:pPr>
          <w:hyperlink w:anchor="_Toc46748289" w:history="1">
            <w:r w:rsidR="006B43B3" w:rsidRPr="00CE26B0">
              <w:rPr>
                <w:rStyle w:val="Hyperlink"/>
                <w:noProof/>
              </w:rPr>
              <w:t>1.2</w:t>
            </w:r>
            <w:r w:rsidR="006B43B3">
              <w:rPr>
                <w:noProof/>
                <w:lang w:eastAsia="en-AU"/>
              </w:rPr>
              <w:tab/>
            </w:r>
            <w:r w:rsidR="006B43B3" w:rsidRPr="00CE26B0">
              <w:rPr>
                <w:rStyle w:val="Hyperlink"/>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TOC2"/>
            <w:tabs>
              <w:tab w:val="left" w:pos="880"/>
              <w:tab w:val="right" w:leader="dot" w:pos="9016"/>
            </w:tabs>
            <w:rPr>
              <w:noProof/>
              <w:lang w:eastAsia="en-AU"/>
            </w:rPr>
          </w:pPr>
          <w:hyperlink w:anchor="_Toc46748290" w:history="1">
            <w:r w:rsidR="006B43B3" w:rsidRPr="00CE26B0">
              <w:rPr>
                <w:rStyle w:val="Hyperlink"/>
                <w:noProof/>
              </w:rPr>
              <w:t>1.3</w:t>
            </w:r>
            <w:r w:rsidR="006B43B3">
              <w:rPr>
                <w:noProof/>
                <w:lang w:eastAsia="en-AU"/>
              </w:rPr>
              <w:tab/>
            </w:r>
            <w:r w:rsidR="006B43B3" w:rsidRPr="00CE26B0">
              <w:rPr>
                <w:rStyle w:val="Hyperlink"/>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TOC1"/>
            <w:tabs>
              <w:tab w:val="left" w:pos="660"/>
              <w:tab w:val="right" w:leader="dot" w:pos="9016"/>
            </w:tabs>
            <w:rPr>
              <w:noProof/>
              <w:lang w:eastAsia="en-AU"/>
            </w:rPr>
          </w:pPr>
          <w:hyperlink w:anchor="_Toc46748291" w:history="1">
            <w:r w:rsidR="006B43B3" w:rsidRPr="00CE26B0">
              <w:rPr>
                <w:rStyle w:val="Hyperlink"/>
                <w:noProof/>
              </w:rPr>
              <w:t>2.0</w:t>
            </w:r>
            <w:r w:rsidR="006B43B3">
              <w:rPr>
                <w:noProof/>
                <w:lang w:eastAsia="en-AU"/>
              </w:rPr>
              <w:tab/>
            </w:r>
            <w:r w:rsidR="006B43B3" w:rsidRPr="00CE26B0">
              <w:rPr>
                <w:rStyle w:val="Hyperlink"/>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TOC1"/>
            <w:tabs>
              <w:tab w:val="left" w:pos="660"/>
              <w:tab w:val="right" w:leader="dot" w:pos="9016"/>
            </w:tabs>
            <w:rPr>
              <w:noProof/>
              <w:lang w:eastAsia="en-AU"/>
            </w:rPr>
          </w:pPr>
          <w:hyperlink w:anchor="_Toc46748292" w:history="1">
            <w:r w:rsidR="006B43B3" w:rsidRPr="00CE26B0">
              <w:rPr>
                <w:rStyle w:val="Hyperlink"/>
                <w:noProof/>
              </w:rPr>
              <w:t>3.0</w:t>
            </w:r>
            <w:r w:rsidR="006B43B3">
              <w:rPr>
                <w:noProof/>
                <w:lang w:eastAsia="en-AU"/>
              </w:rPr>
              <w:tab/>
            </w:r>
            <w:r w:rsidR="006B43B3" w:rsidRPr="00CE26B0">
              <w:rPr>
                <w:rStyle w:val="Hyperlink"/>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TOC1"/>
            <w:tabs>
              <w:tab w:val="left" w:pos="660"/>
              <w:tab w:val="right" w:leader="dot" w:pos="9016"/>
            </w:tabs>
            <w:rPr>
              <w:noProof/>
              <w:lang w:eastAsia="en-AU"/>
            </w:rPr>
          </w:pPr>
          <w:hyperlink w:anchor="_Toc46748293" w:history="1">
            <w:r w:rsidR="006B43B3" w:rsidRPr="00CE26B0">
              <w:rPr>
                <w:rStyle w:val="Hyperlink"/>
                <w:noProof/>
              </w:rPr>
              <w:t>4.0</w:t>
            </w:r>
            <w:r w:rsidR="006B43B3">
              <w:rPr>
                <w:noProof/>
                <w:lang w:eastAsia="en-AU"/>
              </w:rPr>
              <w:tab/>
            </w:r>
            <w:r w:rsidR="006B43B3" w:rsidRPr="00CE26B0">
              <w:rPr>
                <w:rStyle w:val="Hyperlink"/>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46748287"/>
      <w:r>
        <w:lastRenderedPageBreak/>
        <w:t>Introduction</w:t>
      </w:r>
      <w:bookmarkEnd w:id="0"/>
    </w:p>
    <w:p w14:paraId="2B483CD6" w14:textId="3AECA344" w:rsidR="00473473" w:rsidRDefault="006B43B3" w:rsidP="00473473">
      <w:pPr>
        <w:pStyle w:val="Heading2"/>
        <w:numPr>
          <w:ilvl w:val="1"/>
          <w:numId w:val="2"/>
        </w:numPr>
      </w:pPr>
      <w:r>
        <w:t>Background</w:t>
      </w:r>
    </w:p>
    <w:p w14:paraId="078CC9B2" w14:textId="5D7E82B4" w:rsidR="00473473" w:rsidRPr="00473473" w:rsidRDefault="00622CFD" w:rsidP="00473473">
      <w:pPr>
        <w:jc w:val="both"/>
        <w:rPr>
          <w:i/>
        </w:rPr>
      </w:pPr>
      <w:r>
        <w:rPr>
          <w:i/>
        </w:rPr>
        <w:t>T</w:t>
      </w:r>
      <w:r w:rsidR="009814C3">
        <w:rPr>
          <w:i/>
        </w:rPr>
        <w:t>he purpose of this project is to create a software solution for analysing</w:t>
      </w:r>
      <w:r w:rsidR="000E4B73">
        <w:rPr>
          <w:i/>
        </w:rPr>
        <w:t xml:space="preserve"> and visualising data in</w:t>
      </w:r>
      <w:r w:rsidR="009814C3">
        <w:rPr>
          <w:i/>
        </w:rPr>
        <w:t xml:space="preserve"> a specific data set. A graphical interface that can handle analysis and visualisation of the dataset is required</w:t>
      </w:r>
      <w:r w:rsidR="00C14611">
        <w:rPr>
          <w:i/>
        </w:rPr>
        <w:t xml:space="preserve">. This data set </w:t>
      </w:r>
      <w:r w:rsidR="006F63CE">
        <w:rPr>
          <w:i/>
        </w:rPr>
        <w:t>includes</w:t>
      </w:r>
      <w:r w:rsidR="00FB63D1">
        <w:rPr>
          <w:i/>
        </w:rPr>
        <w:t xml:space="preserve"> NSW traffic penalty data between 2011 and 2017</w:t>
      </w:r>
      <w:r w:rsidR="00110817">
        <w:rPr>
          <w:i/>
        </w:rPr>
        <w:t xml:space="preserve"> </w:t>
      </w:r>
      <w:r w:rsidR="006F63CE">
        <w:rPr>
          <w:i/>
        </w:rPr>
        <w:t>utilising</w:t>
      </w:r>
      <w:r w:rsidR="00110817">
        <w:rPr>
          <w:i/>
        </w:rPr>
        <w:t xml:space="preserve"> metadata </w:t>
      </w:r>
      <w:r w:rsidR="006709AF">
        <w:rPr>
          <w:i/>
        </w:rPr>
        <w:t xml:space="preserve">describing </w:t>
      </w:r>
      <w:r w:rsidR="0052788D">
        <w:rPr>
          <w:i/>
        </w:rPr>
        <w:t>offences</w:t>
      </w:r>
      <w:r w:rsidR="00BB2141">
        <w:rPr>
          <w:i/>
        </w:rPr>
        <w:t xml:space="preserve"> and relevant info about each occurrence </w:t>
      </w:r>
    </w:p>
    <w:p w14:paraId="412391C6" w14:textId="2CA4EBCF" w:rsidR="00473473" w:rsidRDefault="006B43B3" w:rsidP="00473473">
      <w:pPr>
        <w:pStyle w:val="Heading2"/>
        <w:numPr>
          <w:ilvl w:val="1"/>
          <w:numId w:val="2"/>
        </w:numPr>
      </w:pPr>
      <w:bookmarkStart w:id="1" w:name="_Toc46748289"/>
      <w:r>
        <w:t>Scope</w:t>
      </w:r>
      <w:bookmarkEnd w:id="1"/>
    </w:p>
    <w:p w14:paraId="3F226943" w14:textId="77777777" w:rsidR="00473473" w:rsidRPr="00473473" w:rsidRDefault="00473473" w:rsidP="00473473"/>
    <w:p w14:paraId="4392A88C" w14:textId="6C861B2E" w:rsidR="00473473" w:rsidRPr="00473473" w:rsidRDefault="006B43B3" w:rsidP="00473473">
      <w:pPr>
        <w:pStyle w:val="Heading2"/>
        <w:numPr>
          <w:ilvl w:val="1"/>
          <w:numId w:val="2"/>
        </w:numPr>
      </w:pPr>
      <w:bookmarkStart w:id="2" w:name="_Toc46748290"/>
      <w:r>
        <w:t>Document contents</w:t>
      </w:r>
      <w:bookmarkEnd w:id="2"/>
    </w:p>
    <w:p w14:paraId="1AAC9AA2" w14:textId="77777777" w:rsidR="00473473" w:rsidRDefault="00473473" w:rsidP="00473473">
      <w:pPr>
        <w:pStyle w:val="ListParagraph"/>
        <w:ind w:left="857"/>
      </w:pPr>
    </w:p>
    <w:p w14:paraId="5A8B35D5" w14:textId="77777777" w:rsidR="006B43B3" w:rsidRPr="00473473" w:rsidRDefault="006B43B3" w:rsidP="00473473">
      <w:pPr>
        <w:pStyle w:val="ListParagraph"/>
        <w:ind w:left="857"/>
      </w:pPr>
    </w:p>
    <w:p w14:paraId="714AB83F" w14:textId="77777777" w:rsidR="006B43B3" w:rsidRPr="006B43B3" w:rsidRDefault="006B43B3" w:rsidP="006B43B3">
      <w:pPr>
        <w:jc w:val="both"/>
        <w:rPr>
          <w:i/>
          <w:color w:val="FF0000"/>
        </w:rPr>
      </w:pPr>
      <w:r w:rsidRPr="006B43B3">
        <w:rPr>
          <w:i/>
          <w:color w:val="FF0000"/>
        </w:rPr>
        <w:t xml:space="preserve">Include some background information about the problem, the scope and what this document will contain. </w:t>
      </w: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7777777" w:rsidR="00926CFD" w:rsidRDefault="00926CFD" w:rsidP="00926CFD">
      <w:pPr>
        <w:pStyle w:val="Heading1"/>
        <w:numPr>
          <w:ilvl w:val="0"/>
          <w:numId w:val="2"/>
        </w:numPr>
      </w:pPr>
      <w:bookmarkStart w:id="3" w:name="_Toc46748291"/>
      <w:r>
        <w:lastRenderedPageBreak/>
        <w:t>Work Breakdown Structure</w:t>
      </w:r>
      <w:bookmarkEnd w:id="3"/>
    </w:p>
    <w:p w14:paraId="08B79173" w14:textId="77777777" w:rsidR="002E1391" w:rsidRDefault="002E1391"/>
    <w:p w14:paraId="1015D59E" w14:textId="3FDFAD0F" w:rsidR="00606CFE" w:rsidRDefault="0050254D">
      <w:r>
        <w:t xml:space="preserve">The following work breakdown structure identifies tasks that will be undertaken from the point </w:t>
      </w:r>
      <w:r w:rsidR="002C6C29">
        <w:t xml:space="preserve">of accepting the project to delivering the completed project. This is expected to be completed in </w:t>
      </w:r>
      <w:r w:rsidR="002C6C29" w:rsidRPr="00665778">
        <w:rPr>
          <w:color w:val="1E5E9F" w:themeColor="accent3" w:themeShade="BF"/>
        </w:rPr>
        <w:t>[X Days/Weeks</w:t>
      </w:r>
      <w:r w:rsidR="00AC4755" w:rsidRPr="00665778">
        <w:rPr>
          <w:color w:val="1E5E9F" w:themeColor="accent3" w:themeShade="BF"/>
        </w:rPr>
        <w:t xml:space="preserve">/Months] </w:t>
      </w:r>
      <w:r w:rsidR="00AC4755">
        <w:t>and as a result is expected to be completed by the final deadline of</w:t>
      </w:r>
      <w:r w:rsidR="00AC4755" w:rsidRPr="00665778">
        <w:rPr>
          <w:color w:val="072B62" w:themeColor="background2" w:themeShade="40"/>
        </w:rPr>
        <w:t xml:space="preserve"> </w:t>
      </w:r>
      <w:r w:rsidR="00665778" w:rsidRPr="00665778">
        <w:rPr>
          <w:color w:val="1E5E9F" w:themeColor="accent3" w:themeShade="BF"/>
        </w:rPr>
        <w:t>[Due Date</w:t>
      </w:r>
      <w:proofErr w:type="gramStart"/>
      <w:r w:rsidR="00665778" w:rsidRPr="00665778">
        <w:rPr>
          <w:color w:val="1E5E9F" w:themeColor="accent3" w:themeShade="BF"/>
        </w:rPr>
        <w:t>]</w:t>
      </w:r>
      <w:r w:rsidR="00EC59D0">
        <w:rPr>
          <w:color w:val="1E5E9F" w:themeColor="accent3" w:themeShade="BF"/>
        </w:rPr>
        <w:t xml:space="preserve"> </w:t>
      </w:r>
      <w:r w:rsidR="00EC59D0">
        <w:t>.</w:t>
      </w:r>
      <w:proofErr w:type="gramEnd"/>
      <w:r w:rsidR="00EC59D0">
        <w:t xml:space="preserve"> </w:t>
      </w:r>
    </w:p>
    <w:p w14:paraId="0B98DBED" w14:textId="46B83D0E" w:rsidR="00F61F5F" w:rsidRDefault="00F61F5F">
      <w:r>
        <w:t xml:space="preserve">The time will be </w:t>
      </w:r>
      <w:r w:rsidR="00697FFC">
        <w:t>broken up into</w:t>
      </w:r>
      <w:r w:rsidR="00B13367">
        <w:t xml:space="preserve"> five</w:t>
      </w:r>
      <w:r w:rsidR="00697FFC">
        <w:t xml:space="preserve"> different </w:t>
      </w:r>
      <w:proofErr w:type="gramStart"/>
      <w:r w:rsidR="00697FFC">
        <w:t>categories;</w:t>
      </w:r>
      <w:proofErr w:type="gramEnd"/>
      <w:r w:rsidR="00697FFC">
        <w:t xml:space="preserve"> </w:t>
      </w:r>
      <w:r w:rsidR="00B13367">
        <w:t xml:space="preserve">Preparation, Planning, </w:t>
      </w:r>
      <w:r w:rsidR="00B3186C">
        <w:t xml:space="preserve">Completing the Project Plan, Completing the Software Design Document, and finally Implementation and development. </w:t>
      </w:r>
    </w:p>
    <w:p w14:paraId="267F3334" w14:textId="77777777" w:rsidR="00A571E9" w:rsidRPr="00EC59D0" w:rsidRDefault="00A571E9"/>
    <w:p w14:paraId="05539BE2" w14:textId="6054E288" w:rsidR="002E1391" w:rsidRDefault="002E1391" w:rsidP="002E1391">
      <w:pPr>
        <w:jc w:val="both"/>
        <w:rPr>
          <w:i/>
          <w:color w:val="FF0000"/>
        </w:rPr>
      </w:pPr>
      <w:r w:rsidRPr="006B43B3">
        <w:rPr>
          <w:i/>
          <w:color w:val="FF0000"/>
        </w:rPr>
        <w:t xml:space="preserve">This section should include the work breakdown structure for the whole project. The elements from the WBS should </w:t>
      </w:r>
      <w:r w:rsidR="00D02546">
        <w:rPr>
          <w:i/>
          <w:color w:val="FF0000"/>
        </w:rPr>
        <w:t>be used to generate</w:t>
      </w:r>
      <w:r w:rsidRPr="006B43B3">
        <w:rPr>
          <w:i/>
          <w:color w:val="FF0000"/>
        </w:rPr>
        <w:t xml:space="preserve"> your activity definition and those activities should then be scheduled in the Gantt Chart</w:t>
      </w:r>
      <w:r w:rsidR="00473473" w:rsidRPr="006B43B3">
        <w:rPr>
          <w:i/>
          <w:color w:val="FF0000"/>
        </w:rPr>
        <w:t>. Remember to consider ALL project activities – anything you do or will need to do should be included in the WBS</w:t>
      </w:r>
    </w:p>
    <w:p w14:paraId="7A5DA861" w14:textId="1610B6C4" w:rsidR="0039436F" w:rsidRDefault="0039436F" w:rsidP="002E1391">
      <w:pPr>
        <w:jc w:val="both"/>
        <w:rPr>
          <w:b/>
          <w:i/>
          <w:color w:val="FF0000"/>
        </w:rPr>
      </w:pPr>
      <w:r>
        <w:rPr>
          <w:i/>
          <w:color w:val="FF0000"/>
        </w:rPr>
        <w:t xml:space="preserve">WBS’s are usually presented as </w:t>
      </w:r>
      <w:proofErr w:type="gramStart"/>
      <w:r>
        <w:rPr>
          <w:i/>
          <w:color w:val="FF0000"/>
        </w:rPr>
        <w:t>some kind of hierarchical</w:t>
      </w:r>
      <w:proofErr w:type="gramEnd"/>
      <w:r>
        <w:rPr>
          <w:i/>
          <w:color w:val="FF0000"/>
        </w:rPr>
        <w:t xml:space="preserve"> diagram</w:t>
      </w:r>
      <w:r w:rsidR="00D02546">
        <w:rPr>
          <w:i/>
          <w:color w:val="FF0000"/>
        </w:rPr>
        <w:t>/chart etc</w:t>
      </w:r>
      <w:r>
        <w:rPr>
          <w:i/>
          <w:color w:val="FF0000"/>
        </w:rPr>
        <w:t>.</w:t>
      </w:r>
      <w:r w:rsidR="00B1760C">
        <w:rPr>
          <w:i/>
          <w:color w:val="FF0000"/>
        </w:rPr>
        <w:t xml:space="preserve"> The </w:t>
      </w:r>
      <w:r w:rsidR="00B1760C" w:rsidRPr="00592DD2">
        <w:rPr>
          <w:i/>
          <w:color w:val="FF0000"/>
        </w:rPr>
        <w:t>details</w:t>
      </w:r>
      <w:r w:rsidR="00592DD2" w:rsidRPr="00592DD2">
        <w:rPr>
          <w:i/>
          <w:color w:val="FF0000"/>
        </w:rPr>
        <w:t xml:space="preserve"> </w:t>
      </w:r>
      <w:r w:rsidR="00592DD2">
        <w:rPr>
          <w:i/>
          <w:color w:val="FF0000"/>
        </w:rPr>
        <w:t>what is involved each work unit should be</w:t>
      </w:r>
      <w:r w:rsidR="00D02546">
        <w:rPr>
          <w:i/>
          <w:color w:val="FF0000"/>
        </w:rPr>
        <w:t xml:space="preserve"> provided in section 3:</w:t>
      </w:r>
      <w:r w:rsidR="00B1760C">
        <w:rPr>
          <w:i/>
          <w:color w:val="FF0000"/>
        </w:rPr>
        <w:t xml:space="preserve"> </w:t>
      </w:r>
      <w:r w:rsidR="00B1760C" w:rsidRPr="00D02546">
        <w:rPr>
          <w:b/>
          <w:i/>
          <w:color w:val="FF0000"/>
        </w:rPr>
        <w:t>Activity Definition</w:t>
      </w:r>
    </w:p>
    <w:p w14:paraId="5FC69D8E" w14:textId="215D8D0B" w:rsidR="00694A34" w:rsidRPr="006B43B3" w:rsidRDefault="00694A34" w:rsidP="002E1391">
      <w:pPr>
        <w:jc w:val="both"/>
        <w:rPr>
          <w:i/>
          <w:color w:val="FF0000"/>
        </w:rPr>
      </w:pPr>
      <w:r>
        <w:rPr>
          <w:i/>
          <w:color w:val="FF0000"/>
        </w:rPr>
        <w:t>You do NOT need to do a WBS Dictionary for this project – the activity definition (whilst slightly different) will suffice.</w:t>
      </w:r>
      <w:r w:rsidR="00C16446">
        <w:rPr>
          <w:i/>
          <w:color w:val="FF0000"/>
        </w:rPr>
        <w:t xml:space="preserve"> The WBS is focussed on SCOPE. The Activity definition is focussed on TIME.</w:t>
      </w:r>
    </w:p>
    <w:p w14:paraId="738FDBEE" w14:textId="77777777" w:rsidR="00926CFD" w:rsidRDefault="00926CFD">
      <w:r>
        <w:br w:type="page"/>
      </w:r>
    </w:p>
    <w:p w14:paraId="70F52774" w14:textId="1AE1CCB3" w:rsidR="00926CFD" w:rsidRDefault="00926CFD" w:rsidP="00926CFD">
      <w:pPr>
        <w:pStyle w:val="Heading1"/>
        <w:numPr>
          <w:ilvl w:val="0"/>
          <w:numId w:val="2"/>
        </w:numPr>
      </w:pPr>
      <w:bookmarkStart w:id="4" w:name="_Toc46748292"/>
      <w:r>
        <w:lastRenderedPageBreak/>
        <w:t>Activity Definition</w:t>
      </w:r>
      <w:r w:rsidR="00DB3B80">
        <w:t xml:space="preserve"> &amp; Estimation</w:t>
      </w:r>
      <w:bookmarkEnd w:id="4"/>
    </w:p>
    <w:p w14:paraId="07F77FDC" w14:textId="77777777" w:rsidR="00926CFD" w:rsidRDefault="00926CFD" w:rsidP="00926CFD">
      <w:pPr>
        <w:pStyle w:val="ListParagraph"/>
      </w:pPr>
    </w:p>
    <w:p w14:paraId="657B9DB1" w14:textId="09051805" w:rsidR="0028739D" w:rsidRPr="006B43B3" w:rsidRDefault="002E1391" w:rsidP="0028739D">
      <w:pPr>
        <w:jc w:val="both"/>
        <w:rPr>
          <w:i/>
          <w:color w:val="FF0000"/>
        </w:rPr>
      </w:pPr>
      <w:r w:rsidRPr="006B43B3">
        <w:rPr>
          <w:i/>
          <w:color w:val="FF0000"/>
        </w:rPr>
        <w:t>From your WBS, define the activities required for your project. You will revise this document and add more detail for part</w:t>
      </w:r>
      <w:r w:rsidR="009A724D" w:rsidRPr="006B43B3">
        <w:rPr>
          <w:i/>
          <w:color w:val="FF0000"/>
        </w:rPr>
        <w:t xml:space="preserve"> B as you discover more about the project.</w:t>
      </w:r>
    </w:p>
    <w:p w14:paraId="5D87CFFD" w14:textId="25882818" w:rsidR="0028739D" w:rsidRPr="00B1760C" w:rsidRDefault="0028739D" w:rsidP="00B1760C">
      <w:pPr>
        <w:jc w:val="both"/>
        <w:rPr>
          <w:i/>
          <w:color w:val="FF0000"/>
        </w:rPr>
      </w:pPr>
      <w:r w:rsidRPr="006B43B3">
        <w:rPr>
          <w:i/>
          <w:color w:val="FF0000"/>
        </w:rPr>
        <w:t>Each activity should be clearly identified by a number and should match up to your Gantt chart. You should provide some estimations for the time you think each activity will take. This should make it easy to prepare your Gantt chart.</w:t>
      </w:r>
      <w:r>
        <w:br w:type="page"/>
      </w:r>
    </w:p>
    <w:p w14:paraId="2095C3B7" w14:textId="57406C4E" w:rsidR="00926CFD" w:rsidRDefault="00926CFD" w:rsidP="00926CFD">
      <w:pPr>
        <w:pStyle w:val="Heading1"/>
        <w:numPr>
          <w:ilvl w:val="0"/>
          <w:numId w:val="2"/>
        </w:numPr>
      </w:pPr>
      <w:bookmarkStart w:id="5" w:name="_Toc46748293"/>
      <w:r>
        <w:lastRenderedPageBreak/>
        <w:t>Gantt Chart</w:t>
      </w:r>
      <w:bookmarkEnd w:id="5"/>
    </w:p>
    <w:p w14:paraId="2C81FD67" w14:textId="77777777" w:rsidR="00926CFD" w:rsidRPr="00926CFD" w:rsidRDefault="00926CFD" w:rsidP="00926CFD">
      <w:pPr>
        <w:pStyle w:val="ListParagraph"/>
        <w:ind w:left="432"/>
      </w:pPr>
    </w:p>
    <w:p w14:paraId="11E31B8F" w14:textId="683EC288" w:rsidR="002E1391" w:rsidRPr="006B43B3" w:rsidRDefault="002E1391" w:rsidP="002E1391">
      <w:pPr>
        <w:rPr>
          <w:i/>
          <w:color w:val="FF0000"/>
        </w:rPr>
      </w:pPr>
      <w:r w:rsidRPr="006B43B3">
        <w:rPr>
          <w:i/>
          <w:color w:val="FF0000"/>
        </w:rPr>
        <w:t>This section should contain your Gantt chart. The items in the Gantt chart should match the activity definition from section 3.</w:t>
      </w:r>
      <w:r w:rsidR="006B43B3">
        <w:rPr>
          <w:i/>
          <w:color w:val="FF0000"/>
        </w:rPr>
        <w:t xml:space="preserve"> You should also submit your Gantt chart file separately.</w:t>
      </w:r>
    </w:p>
    <w:p w14:paraId="50A4E6D5" w14:textId="77777777" w:rsidR="00926CFD" w:rsidRPr="00926CFD" w:rsidRDefault="00926CFD" w:rsidP="00926CFD"/>
    <w:sectPr w:rsidR="00926CFD" w:rsidRPr="00926C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534856913">
    <w:abstractNumId w:val="0"/>
  </w:num>
  <w:num w:numId="2" w16cid:durableId="19232951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tbQ0Mzc2Nzc0MzRR0lEKTi0uzszPAykwqgUA2BzaXywAAAA="/>
  </w:docVars>
  <w:rsids>
    <w:rsidRoot w:val="00E37749"/>
    <w:rsid w:val="000254E4"/>
    <w:rsid w:val="00055218"/>
    <w:rsid w:val="000D3EC9"/>
    <w:rsid w:val="000E343E"/>
    <w:rsid w:val="000E4B73"/>
    <w:rsid w:val="00101572"/>
    <w:rsid w:val="00110817"/>
    <w:rsid w:val="00175BBE"/>
    <w:rsid w:val="0028739D"/>
    <w:rsid w:val="002C6C29"/>
    <w:rsid w:val="002E1391"/>
    <w:rsid w:val="002E592D"/>
    <w:rsid w:val="003039C0"/>
    <w:rsid w:val="003217AD"/>
    <w:rsid w:val="0039436F"/>
    <w:rsid w:val="003B63F4"/>
    <w:rsid w:val="003D5649"/>
    <w:rsid w:val="003E674A"/>
    <w:rsid w:val="00473473"/>
    <w:rsid w:val="004A29CD"/>
    <w:rsid w:val="0050254D"/>
    <w:rsid w:val="00517B14"/>
    <w:rsid w:val="0052788D"/>
    <w:rsid w:val="00592DD2"/>
    <w:rsid w:val="005B4D65"/>
    <w:rsid w:val="00606CFE"/>
    <w:rsid w:val="00622CFD"/>
    <w:rsid w:val="00627447"/>
    <w:rsid w:val="00665778"/>
    <w:rsid w:val="006709AF"/>
    <w:rsid w:val="006726EA"/>
    <w:rsid w:val="00694A34"/>
    <w:rsid w:val="00697FFC"/>
    <w:rsid w:val="006B43B3"/>
    <w:rsid w:val="006F63CE"/>
    <w:rsid w:val="00777551"/>
    <w:rsid w:val="007A21B2"/>
    <w:rsid w:val="008106A9"/>
    <w:rsid w:val="00926CFD"/>
    <w:rsid w:val="009814C3"/>
    <w:rsid w:val="009A724D"/>
    <w:rsid w:val="00A571E9"/>
    <w:rsid w:val="00A72E6F"/>
    <w:rsid w:val="00AC4755"/>
    <w:rsid w:val="00B13367"/>
    <w:rsid w:val="00B14450"/>
    <w:rsid w:val="00B1760C"/>
    <w:rsid w:val="00B3186C"/>
    <w:rsid w:val="00B31A22"/>
    <w:rsid w:val="00B66086"/>
    <w:rsid w:val="00B8734C"/>
    <w:rsid w:val="00BB20B9"/>
    <w:rsid w:val="00BB2141"/>
    <w:rsid w:val="00C10078"/>
    <w:rsid w:val="00C14611"/>
    <w:rsid w:val="00C16446"/>
    <w:rsid w:val="00C26B18"/>
    <w:rsid w:val="00C40BCB"/>
    <w:rsid w:val="00C441F3"/>
    <w:rsid w:val="00CA5AA6"/>
    <w:rsid w:val="00D02546"/>
    <w:rsid w:val="00D24009"/>
    <w:rsid w:val="00DB3B80"/>
    <w:rsid w:val="00DB7D20"/>
    <w:rsid w:val="00E22C15"/>
    <w:rsid w:val="00E37749"/>
    <w:rsid w:val="00EC59D0"/>
    <w:rsid w:val="00F564F4"/>
    <w:rsid w:val="00F61F5F"/>
    <w:rsid w:val="00F867CF"/>
    <w:rsid w:val="00FB63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6</Pages>
  <Words>471</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3156</CharactersWithSpaces>
  <SharedDoc>false</SharedDoc>
  <HLinks>
    <vt:vector size="42" baseType="variant">
      <vt:variant>
        <vt:i4>1310770</vt:i4>
      </vt:variant>
      <vt:variant>
        <vt:i4>38</vt:i4>
      </vt:variant>
      <vt:variant>
        <vt:i4>0</vt:i4>
      </vt:variant>
      <vt:variant>
        <vt:i4>5</vt:i4>
      </vt:variant>
      <vt:variant>
        <vt:lpwstr/>
      </vt:variant>
      <vt:variant>
        <vt:lpwstr>_Toc46748293</vt:lpwstr>
      </vt:variant>
      <vt:variant>
        <vt:i4>1376306</vt:i4>
      </vt:variant>
      <vt:variant>
        <vt:i4>32</vt:i4>
      </vt:variant>
      <vt:variant>
        <vt:i4>0</vt:i4>
      </vt:variant>
      <vt:variant>
        <vt:i4>5</vt:i4>
      </vt:variant>
      <vt:variant>
        <vt:lpwstr/>
      </vt:variant>
      <vt:variant>
        <vt:lpwstr>_Toc46748292</vt:lpwstr>
      </vt:variant>
      <vt:variant>
        <vt:i4>1441842</vt:i4>
      </vt:variant>
      <vt:variant>
        <vt:i4>26</vt:i4>
      </vt:variant>
      <vt:variant>
        <vt:i4>0</vt:i4>
      </vt:variant>
      <vt:variant>
        <vt:i4>5</vt:i4>
      </vt:variant>
      <vt:variant>
        <vt:lpwstr/>
      </vt:variant>
      <vt:variant>
        <vt:lpwstr>_Toc46748291</vt:lpwstr>
      </vt:variant>
      <vt:variant>
        <vt:i4>1507378</vt:i4>
      </vt:variant>
      <vt:variant>
        <vt:i4>20</vt:i4>
      </vt:variant>
      <vt:variant>
        <vt:i4>0</vt:i4>
      </vt:variant>
      <vt:variant>
        <vt:i4>5</vt:i4>
      </vt:variant>
      <vt:variant>
        <vt:lpwstr/>
      </vt:variant>
      <vt:variant>
        <vt:lpwstr>_Toc46748290</vt:lpwstr>
      </vt:variant>
      <vt:variant>
        <vt:i4>1966131</vt:i4>
      </vt:variant>
      <vt:variant>
        <vt:i4>14</vt:i4>
      </vt:variant>
      <vt:variant>
        <vt:i4>0</vt:i4>
      </vt:variant>
      <vt:variant>
        <vt:i4>5</vt:i4>
      </vt:variant>
      <vt:variant>
        <vt:lpwstr/>
      </vt:variant>
      <vt:variant>
        <vt:lpwstr>_Toc46748289</vt:lpwstr>
      </vt:variant>
      <vt:variant>
        <vt:i4>2031667</vt:i4>
      </vt:variant>
      <vt:variant>
        <vt:i4>8</vt:i4>
      </vt:variant>
      <vt:variant>
        <vt:i4>0</vt:i4>
      </vt:variant>
      <vt:variant>
        <vt:i4>5</vt:i4>
      </vt:variant>
      <vt:variant>
        <vt:lpwstr/>
      </vt:variant>
      <vt:variant>
        <vt:lpwstr>_Toc46748288</vt:lpwstr>
      </vt:variant>
      <vt:variant>
        <vt:i4>1048627</vt:i4>
      </vt:variant>
      <vt:variant>
        <vt:i4>2</vt:i4>
      </vt:variant>
      <vt:variant>
        <vt:i4>0</vt:i4>
      </vt:variant>
      <vt:variant>
        <vt:i4>5</vt:i4>
      </vt:variant>
      <vt:variant>
        <vt:lpwstr/>
      </vt:variant>
      <vt:variant>
        <vt:lpwstr>_Toc467482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Christopher Linnett</cp:lastModifiedBy>
  <cp:revision>42</cp:revision>
  <dcterms:created xsi:type="dcterms:W3CDTF">2017-07-21T00:22:00Z</dcterms:created>
  <dcterms:modified xsi:type="dcterms:W3CDTF">2022-07-29T02:21:00Z</dcterms:modified>
</cp:coreProperties>
</file>